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C2235" w14:textId="77777777" w:rsidR="00CC7366" w:rsidRPr="002B54C2" w:rsidRDefault="00966E7B" w:rsidP="00CC7366">
      <w:pPr>
        <w:rPr>
          <w:rFonts w:ascii="Times New Roman" w:hAnsi="Times New Roman" w:cs="Times New Roman"/>
          <w:b/>
          <w:sz w:val="32"/>
          <w:szCs w:val="24"/>
          <w:lang w:val="en-GB"/>
        </w:rPr>
      </w:pPr>
      <w:bookmarkStart w:id="0" w:name="_GoBack"/>
      <w:bookmarkEnd w:id="0"/>
      <w:r w:rsidRPr="002B54C2">
        <w:rPr>
          <w:rFonts w:ascii="Times New Roman" w:hAnsi="Times New Roman" w:cs="Times New Roman"/>
          <w:b/>
          <w:sz w:val="32"/>
          <w:szCs w:val="24"/>
          <w:lang w:val="en-GB"/>
        </w:rPr>
        <w:t>Measurement request to Laboratory for Soft Matter Research</w:t>
      </w:r>
      <w:r w:rsidR="00C95F06" w:rsidRPr="002B54C2">
        <w:rPr>
          <w:rFonts w:ascii="Times New Roman" w:hAnsi="Times New Roman" w:cs="Times New Roman"/>
          <w:b/>
          <w:sz w:val="32"/>
          <w:szCs w:val="24"/>
          <w:lang w:val="en-GB"/>
        </w:rPr>
        <w:t xml:space="preserve"> </w:t>
      </w:r>
    </w:p>
    <w:p w14:paraId="354924A5" w14:textId="77777777" w:rsidR="00CC7366" w:rsidRPr="002B54C2" w:rsidRDefault="00966E7B" w:rsidP="00CC736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2B54C2">
        <w:rPr>
          <w:rFonts w:ascii="Times New Roman" w:hAnsi="Times New Roman" w:cs="Times New Roman"/>
          <w:sz w:val="24"/>
          <w:szCs w:val="24"/>
          <w:lang w:val="en-GB"/>
        </w:rPr>
        <w:t>Date of submission of samples</w:t>
      </w:r>
      <w:r w:rsidR="00CC7366" w:rsidRPr="002B54C2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591C09" w:rsidRPr="002B54C2">
        <w:rPr>
          <w:rFonts w:ascii="Times New Roman" w:hAnsi="Times New Roman" w:cs="Times New Roman"/>
          <w:sz w:val="24"/>
          <w:szCs w:val="24"/>
          <w:lang w:val="en-GB"/>
        </w:rPr>
        <w:t xml:space="preserve"> ………………..………………..……….</w:t>
      </w:r>
    </w:p>
    <w:p w14:paraId="520F9C2A" w14:textId="77777777" w:rsidR="00591C09" w:rsidRPr="002B54C2" w:rsidRDefault="00DC57FF" w:rsidP="00CC736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2B54C2">
        <w:rPr>
          <w:rFonts w:ascii="Times New Roman" w:hAnsi="Times New Roman" w:cs="Times New Roman"/>
          <w:sz w:val="24"/>
          <w:szCs w:val="24"/>
          <w:lang w:val="en-GB"/>
        </w:rPr>
        <w:t xml:space="preserve">Request by: </w:t>
      </w:r>
      <w:r w:rsidR="00591C09" w:rsidRPr="002B54C2">
        <w:rPr>
          <w:rFonts w:ascii="Times New Roman" w:hAnsi="Times New Roman" w:cs="Times New Roman"/>
          <w:sz w:val="24"/>
          <w:szCs w:val="24"/>
          <w:lang w:val="en-GB"/>
        </w:rPr>
        <w:t xml:space="preserve"> ………………..………………..………………..</w:t>
      </w:r>
      <w:r w:rsidR="00547FAC" w:rsidRPr="002B54C2">
        <w:rPr>
          <w:rFonts w:ascii="Times New Roman" w:hAnsi="Times New Roman" w:cs="Times New Roman"/>
          <w:sz w:val="24"/>
          <w:szCs w:val="24"/>
          <w:lang w:val="en-GB"/>
        </w:rPr>
        <w:t xml:space="preserve"> email: ………………..………………..………………..</w:t>
      </w:r>
    </w:p>
    <w:p w14:paraId="3BE6E960" w14:textId="77777777" w:rsidR="00CC7366" w:rsidRPr="002B54C2" w:rsidRDefault="00665E87" w:rsidP="00CC736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2B54C2">
        <w:rPr>
          <w:rFonts w:ascii="Times New Roman" w:hAnsi="Times New Roman" w:cs="Times New Roman"/>
          <w:sz w:val="24"/>
          <w:szCs w:val="24"/>
          <w:lang w:val="en-GB"/>
        </w:rPr>
        <w:t>Contractor of measurement and analysis</w:t>
      </w:r>
      <w:r w:rsidR="00CC7366" w:rsidRPr="002B54C2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591C09" w:rsidRPr="002B54C2">
        <w:rPr>
          <w:rFonts w:ascii="Times New Roman" w:hAnsi="Times New Roman" w:cs="Times New Roman"/>
          <w:sz w:val="24"/>
          <w:szCs w:val="24"/>
          <w:lang w:val="en-GB"/>
        </w:rPr>
        <w:t xml:space="preserve"> ………………..…………….</w:t>
      </w:r>
    </w:p>
    <w:tbl>
      <w:tblPr>
        <w:tblStyle w:val="Tabela-Siatka"/>
        <w:tblW w:w="5000" w:type="pct"/>
        <w:tblLayout w:type="fixed"/>
        <w:tblLook w:val="04A0" w:firstRow="1" w:lastRow="0" w:firstColumn="1" w:lastColumn="0" w:noHBand="0" w:noVBand="1"/>
      </w:tblPr>
      <w:tblGrid>
        <w:gridCol w:w="1502"/>
        <w:gridCol w:w="1253"/>
        <w:gridCol w:w="1117"/>
        <w:gridCol w:w="1257"/>
        <w:gridCol w:w="837"/>
        <w:gridCol w:w="837"/>
        <w:gridCol w:w="1114"/>
        <w:gridCol w:w="1397"/>
        <w:gridCol w:w="1674"/>
        <w:gridCol w:w="1534"/>
        <w:gridCol w:w="1472"/>
      </w:tblGrid>
      <w:tr w:rsidR="002B54C2" w:rsidRPr="002B54C2" w14:paraId="119267A7" w14:textId="77777777" w:rsidTr="002B54C2">
        <w:tc>
          <w:tcPr>
            <w:tcW w:w="537" w:type="pct"/>
          </w:tcPr>
          <w:p w14:paraId="2493D3DB" w14:textId="77777777" w:rsidR="00DF47BD" w:rsidRPr="002B54C2" w:rsidRDefault="002B54C2" w:rsidP="001262EF">
            <w:pPr>
              <w:rPr>
                <w:rFonts w:ascii="Times New Roman" w:hAnsi="Times New Roman" w:cs="Times New Roman"/>
                <w:lang w:val="en-GB"/>
              </w:rPr>
            </w:pPr>
            <w:r w:rsidRPr="002B54C2">
              <w:rPr>
                <w:rFonts w:ascii="Times New Roman" w:hAnsi="Times New Roman" w:cs="Times New Roman"/>
                <w:lang w:val="en-GB"/>
              </w:rPr>
              <w:t>Name of sample</w:t>
            </w:r>
          </w:p>
        </w:tc>
        <w:tc>
          <w:tcPr>
            <w:tcW w:w="448" w:type="pct"/>
          </w:tcPr>
          <w:p w14:paraId="56333314" w14:textId="77777777" w:rsidR="00DF47BD" w:rsidRPr="002B54C2" w:rsidRDefault="002B54C2" w:rsidP="001262EF">
            <w:pPr>
              <w:rPr>
                <w:rFonts w:ascii="Times New Roman" w:hAnsi="Times New Roman" w:cs="Times New Roman"/>
                <w:lang w:val="en-GB"/>
              </w:rPr>
            </w:pPr>
            <w:r w:rsidRPr="002B54C2">
              <w:rPr>
                <w:rFonts w:ascii="Times New Roman" w:hAnsi="Times New Roman" w:cs="Times New Roman"/>
                <w:lang w:val="en-GB"/>
              </w:rPr>
              <w:t>Type of analysis</w:t>
            </w:r>
            <w:r w:rsidR="00DF47BD" w:rsidRPr="002B54C2">
              <w:rPr>
                <w:rFonts w:ascii="Times New Roman" w:hAnsi="Times New Roman" w:cs="Times New Roman"/>
                <w:lang w:val="en-GB"/>
              </w:rPr>
              <w:t>:</w:t>
            </w:r>
          </w:p>
          <w:p w14:paraId="053B5ACA" w14:textId="77777777" w:rsidR="00DF47BD" w:rsidRPr="002B54C2" w:rsidRDefault="00DF47BD" w:rsidP="001262EF">
            <w:pPr>
              <w:rPr>
                <w:rFonts w:ascii="Times New Roman" w:hAnsi="Times New Roman" w:cs="Times New Roman"/>
                <w:lang w:val="en-GB"/>
              </w:rPr>
            </w:pPr>
            <w:r w:rsidRPr="002B54C2">
              <w:rPr>
                <w:rFonts w:ascii="Times New Roman" w:hAnsi="Times New Roman" w:cs="Times New Roman"/>
                <w:lang w:val="en-GB"/>
              </w:rPr>
              <w:t>TGA, DSC, TGA/DSC</w:t>
            </w:r>
          </w:p>
        </w:tc>
        <w:tc>
          <w:tcPr>
            <w:tcW w:w="399" w:type="pct"/>
          </w:tcPr>
          <w:p w14:paraId="5116A6A9" w14:textId="77777777" w:rsidR="00DF47BD" w:rsidRPr="002B54C2" w:rsidRDefault="002B54C2" w:rsidP="002B54C2">
            <w:pPr>
              <w:rPr>
                <w:rFonts w:ascii="Times New Roman" w:hAnsi="Times New Roman" w:cs="Times New Roman"/>
                <w:lang w:val="en-GB"/>
              </w:rPr>
            </w:pPr>
            <w:r w:rsidRPr="002B54C2">
              <w:rPr>
                <w:rFonts w:ascii="Times New Roman" w:hAnsi="Times New Roman" w:cs="Times New Roman"/>
                <w:lang w:val="en-GB"/>
              </w:rPr>
              <w:t>Gas: nitrogen, argon, air</w:t>
            </w:r>
          </w:p>
        </w:tc>
        <w:tc>
          <w:tcPr>
            <w:tcW w:w="449" w:type="pct"/>
          </w:tcPr>
          <w:p w14:paraId="6D0492D5" w14:textId="77777777" w:rsidR="002B54C2" w:rsidRPr="002B54C2" w:rsidRDefault="002B54C2" w:rsidP="002B54C2">
            <w:pPr>
              <w:rPr>
                <w:rFonts w:ascii="Times New Roman" w:hAnsi="Times New Roman" w:cs="Times New Roman"/>
                <w:lang w:val="en-GB"/>
              </w:rPr>
            </w:pPr>
            <w:r w:rsidRPr="002B54C2">
              <w:rPr>
                <w:rFonts w:ascii="Times New Roman" w:hAnsi="Times New Roman" w:cs="Times New Roman"/>
                <w:lang w:val="en-GB"/>
              </w:rPr>
              <w:t xml:space="preserve">Pressure </w:t>
            </w:r>
            <w:r w:rsidRPr="002B54C2">
              <w:rPr>
                <w:rFonts w:ascii="Times New Roman" w:hAnsi="Times New Roman" w:cs="Times New Roman"/>
                <w:sz w:val="16"/>
                <w:lang w:val="en-GB"/>
              </w:rPr>
              <w:t>(usually 1 bar)</w:t>
            </w:r>
            <w:r w:rsidRPr="002B54C2">
              <w:rPr>
                <w:rFonts w:ascii="Times New Roman" w:hAnsi="Times New Roman" w:cs="Times New Roman"/>
                <w:lang w:val="en-GB"/>
              </w:rPr>
              <w:t>,</w:t>
            </w:r>
          </w:p>
          <w:p w14:paraId="6381F5BB" w14:textId="77777777" w:rsidR="00DF47BD" w:rsidRPr="002B54C2" w:rsidRDefault="002B54C2" w:rsidP="002B54C2">
            <w:pPr>
              <w:rPr>
                <w:rFonts w:ascii="Times New Roman" w:hAnsi="Times New Roman" w:cs="Times New Roman"/>
                <w:lang w:val="en-GB"/>
              </w:rPr>
            </w:pPr>
            <w:r w:rsidRPr="002B54C2">
              <w:rPr>
                <w:rFonts w:ascii="Times New Roman" w:hAnsi="Times New Roman" w:cs="Times New Roman"/>
                <w:lang w:val="en-GB"/>
              </w:rPr>
              <w:t>flow</w:t>
            </w:r>
          </w:p>
        </w:tc>
        <w:tc>
          <w:tcPr>
            <w:tcW w:w="299" w:type="pct"/>
          </w:tcPr>
          <w:p w14:paraId="0BBCE69F" w14:textId="77777777" w:rsidR="00DF47BD" w:rsidRPr="002B54C2" w:rsidRDefault="002B54C2" w:rsidP="002B54C2">
            <w:pPr>
              <w:rPr>
                <w:rFonts w:ascii="Times New Roman" w:hAnsi="Times New Roman" w:cs="Times New Roman"/>
                <w:lang w:val="en-GB"/>
              </w:rPr>
            </w:pPr>
            <w:r w:rsidRPr="002B54C2">
              <w:rPr>
                <w:rFonts w:ascii="Times New Roman" w:hAnsi="Times New Roman" w:cs="Times New Roman"/>
                <w:lang w:val="en-GB"/>
              </w:rPr>
              <w:t>Temp. start</w:t>
            </w:r>
          </w:p>
        </w:tc>
        <w:tc>
          <w:tcPr>
            <w:tcW w:w="299" w:type="pct"/>
          </w:tcPr>
          <w:p w14:paraId="68E81383" w14:textId="77777777" w:rsidR="00DF47BD" w:rsidRPr="002B54C2" w:rsidRDefault="00DF47BD" w:rsidP="002B54C2">
            <w:pPr>
              <w:rPr>
                <w:rFonts w:ascii="Times New Roman" w:hAnsi="Times New Roman" w:cs="Times New Roman"/>
                <w:lang w:val="en-GB"/>
              </w:rPr>
            </w:pPr>
            <w:r w:rsidRPr="002B54C2">
              <w:rPr>
                <w:rFonts w:ascii="Times New Roman" w:hAnsi="Times New Roman" w:cs="Times New Roman"/>
                <w:lang w:val="en-GB"/>
              </w:rPr>
              <w:t xml:space="preserve">Temp. </w:t>
            </w:r>
            <w:r w:rsidR="002B54C2" w:rsidRPr="002B54C2">
              <w:rPr>
                <w:rFonts w:ascii="Times New Roman" w:hAnsi="Times New Roman" w:cs="Times New Roman"/>
                <w:lang w:val="en-GB"/>
              </w:rPr>
              <w:t>end</w:t>
            </w:r>
          </w:p>
        </w:tc>
        <w:tc>
          <w:tcPr>
            <w:tcW w:w="398" w:type="pct"/>
          </w:tcPr>
          <w:p w14:paraId="2A4179CF" w14:textId="77777777" w:rsidR="00DF47BD" w:rsidRPr="002B54C2" w:rsidRDefault="002B54C2" w:rsidP="001262EF">
            <w:pPr>
              <w:rPr>
                <w:rFonts w:ascii="Times New Roman" w:hAnsi="Times New Roman" w:cs="Times New Roman"/>
                <w:lang w:val="en-GB"/>
              </w:rPr>
            </w:pPr>
            <w:r w:rsidRPr="002B54C2">
              <w:rPr>
                <w:rFonts w:ascii="Times New Roman" w:hAnsi="Times New Roman" w:cs="Times New Roman"/>
                <w:lang w:val="en-GB"/>
              </w:rPr>
              <w:t>Heating speed</w:t>
            </w:r>
          </w:p>
        </w:tc>
        <w:tc>
          <w:tcPr>
            <w:tcW w:w="499" w:type="pct"/>
          </w:tcPr>
          <w:p w14:paraId="2CEABF49" w14:textId="77777777" w:rsidR="00DF47BD" w:rsidRPr="002B54C2" w:rsidRDefault="002B54C2" w:rsidP="001262EF">
            <w:pPr>
              <w:rPr>
                <w:rFonts w:ascii="Times New Roman" w:hAnsi="Times New Roman" w:cs="Times New Roman"/>
                <w:lang w:val="en-GB"/>
              </w:rPr>
            </w:pPr>
            <w:r w:rsidRPr="002B54C2">
              <w:rPr>
                <w:rFonts w:ascii="Times New Roman" w:hAnsi="Times New Roman" w:cs="Times New Roman"/>
                <w:lang w:val="en-GB"/>
              </w:rPr>
              <w:t>Is the sample explosive?</w:t>
            </w:r>
          </w:p>
        </w:tc>
        <w:tc>
          <w:tcPr>
            <w:tcW w:w="598" w:type="pct"/>
          </w:tcPr>
          <w:p w14:paraId="44B91921" w14:textId="77777777" w:rsidR="00DF47BD" w:rsidRPr="002B54C2" w:rsidRDefault="002B54C2" w:rsidP="001262EF">
            <w:pPr>
              <w:rPr>
                <w:rFonts w:ascii="Times New Roman" w:hAnsi="Times New Roman" w:cs="Times New Roman"/>
                <w:lang w:val="en-GB"/>
              </w:rPr>
            </w:pPr>
            <w:r w:rsidRPr="002B54C2">
              <w:rPr>
                <w:rFonts w:ascii="Times New Roman" w:hAnsi="Times New Roman" w:cs="Times New Roman"/>
                <w:lang w:val="en-GB"/>
              </w:rPr>
              <w:t>Does the sample contain metals?</w:t>
            </w:r>
          </w:p>
        </w:tc>
        <w:tc>
          <w:tcPr>
            <w:tcW w:w="548" w:type="pct"/>
          </w:tcPr>
          <w:p w14:paraId="0C05D704" w14:textId="77777777" w:rsidR="00DF47BD" w:rsidRPr="002B54C2" w:rsidRDefault="002B54C2" w:rsidP="001262EF">
            <w:pPr>
              <w:rPr>
                <w:rFonts w:ascii="Times New Roman" w:hAnsi="Times New Roman" w:cs="Times New Roman"/>
                <w:lang w:val="en-GB"/>
              </w:rPr>
            </w:pPr>
            <w:r w:rsidRPr="002B54C2">
              <w:rPr>
                <w:rFonts w:ascii="Times New Roman" w:hAnsi="Times New Roman" w:cs="Times New Roman"/>
                <w:lang w:val="en-GB"/>
              </w:rPr>
              <w:t>Number of measurements</w:t>
            </w:r>
          </w:p>
        </w:tc>
        <w:tc>
          <w:tcPr>
            <w:tcW w:w="526" w:type="pct"/>
          </w:tcPr>
          <w:p w14:paraId="571667A1" w14:textId="77777777" w:rsidR="00DF47BD" w:rsidRPr="002B54C2" w:rsidRDefault="002B54C2" w:rsidP="001262EF">
            <w:pPr>
              <w:rPr>
                <w:rFonts w:ascii="Times New Roman" w:hAnsi="Times New Roman" w:cs="Times New Roman"/>
                <w:lang w:val="en-GB"/>
              </w:rPr>
            </w:pPr>
            <w:r w:rsidRPr="002B54C2">
              <w:rPr>
                <w:rFonts w:ascii="Times New Roman" w:hAnsi="Times New Roman" w:cs="Times New Roman"/>
                <w:lang w:val="en-GB"/>
              </w:rPr>
              <w:t>Comments</w:t>
            </w:r>
          </w:p>
        </w:tc>
      </w:tr>
      <w:tr w:rsidR="002B54C2" w:rsidRPr="002B54C2" w14:paraId="3EDC1AAB" w14:textId="77777777" w:rsidTr="002B54C2">
        <w:tc>
          <w:tcPr>
            <w:tcW w:w="537" w:type="pct"/>
          </w:tcPr>
          <w:p w14:paraId="389F352E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4EC7F270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67AC8C86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6197E8B7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1BC78DDF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519A723C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2D1D59EA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5A0F31FC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13FD716F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7CF55D7A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6C100D53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  <w:tr w:rsidR="002B54C2" w:rsidRPr="002B54C2" w14:paraId="1793342A" w14:textId="77777777" w:rsidTr="002B54C2">
        <w:tc>
          <w:tcPr>
            <w:tcW w:w="537" w:type="pct"/>
          </w:tcPr>
          <w:p w14:paraId="1CF7F328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6F38019F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52A32486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57BD1AF2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0CBF8FD5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2BFD90A8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39A3524D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49992292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12D029A3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56DA0996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05AEA240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  <w:tr w:rsidR="002B54C2" w:rsidRPr="002B54C2" w14:paraId="36B346B5" w14:textId="77777777" w:rsidTr="002B54C2">
        <w:tc>
          <w:tcPr>
            <w:tcW w:w="537" w:type="pct"/>
          </w:tcPr>
          <w:p w14:paraId="0544EA9B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3FE8EA64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6574CD00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4CE96E90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324363EE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5E5D5E3A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3EF4BCD3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4DFCB7C1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73223D6E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039B8865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00CC3FAB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  <w:tr w:rsidR="002B54C2" w:rsidRPr="002B54C2" w14:paraId="12043A3F" w14:textId="77777777" w:rsidTr="002B54C2">
        <w:tc>
          <w:tcPr>
            <w:tcW w:w="537" w:type="pct"/>
          </w:tcPr>
          <w:p w14:paraId="16AC6174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6E2359F5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5D3EFC65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54659A36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58D9FC8E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3DBAC5DA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4145161C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126E08D1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2254E8D5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2E7501FB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59D9C26A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  <w:tr w:rsidR="002B54C2" w:rsidRPr="002B54C2" w14:paraId="651FEAAF" w14:textId="77777777" w:rsidTr="002B54C2">
        <w:tc>
          <w:tcPr>
            <w:tcW w:w="537" w:type="pct"/>
          </w:tcPr>
          <w:p w14:paraId="473B3F47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46F77011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1D931DE2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2FEE3B8C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616F3888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02D8AEF9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4DBD39B5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6F5BB7E2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2CAA55DC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1DAC9D09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02111A05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  <w:tr w:rsidR="002B54C2" w:rsidRPr="002B54C2" w14:paraId="374C1E43" w14:textId="77777777" w:rsidTr="002B54C2">
        <w:tc>
          <w:tcPr>
            <w:tcW w:w="537" w:type="pct"/>
          </w:tcPr>
          <w:p w14:paraId="147B369D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55EAD2E4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2CA954F6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772D3CED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1D874EF4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6AECAE0C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14DDE02C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1EEDBB59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21390420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235FFB58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343A2FE4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  <w:tr w:rsidR="002B54C2" w:rsidRPr="002B54C2" w14:paraId="5947729A" w14:textId="77777777" w:rsidTr="002B54C2">
        <w:tc>
          <w:tcPr>
            <w:tcW w:w="537" w:type="pct"/>
          </w:tcPr>
          <w:p w14:paraId="7E31C169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55D5C783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0553DBDD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7D2656A4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42D6DBF9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47C1A5D1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6B030BE7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6EEC99F9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05DBC572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5B324DC0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33DDA674" w14:textId="77777777" w:rsidR="00DF47BD" w:rsidRPr="002B54C2" w:rsidRDefault="00DF47BD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  <w:tr w:rsidR="006A7319" w:rsidRPr="002B54C2" w14:paraId="3319C933" w14:textId="77777777" w:rsidTr="002B54C2">
        <w:tc>
          <w:tcPr>
            <w:tcW w:w="537" w:type="pct"/>
          </w:tcPr>
          <w:p w14:paraId="25045C35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33522410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713E463D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7D19767C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54E37BA4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360B2183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64117DBF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0E11FC74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630EAF7A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456EC425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45679DB4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  <w:tr w:rsidR="006A7319" w:rsidRPr="002B54C2" w14:paraId="456BF1FD" w14:textId="77777777" w:rsidTr="002B54C2">
        <w:tc>
          <w:tcPr>
            <w:tcW w:w="537" w:type="pct"/>
          </w:tcPr>
          <w:p w14:paraId="7F4875F3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19E1F5F9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0CA60D54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595A0803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6DF23347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7FA622F9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2398B826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34DD4FDD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294DA4C2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22B6674B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4AA5604B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  <w:tr w:rsidR="006A7319" w:rsidRPr="002B54C2" w14:paraId="753B3C5D" w14:textId="77777777" w:rsidTr="002B54C2">
        <w:tc>
          <w:tcPr>
            <w:tcW w:w="537" w:type="pct"/>
          </w:tcPr>
          <w:p w14:paraId="592F6175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09BAAA96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592EF13E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78E9AC90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378E16BC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610AFF0A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7DE70D2D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23F182CB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03335A93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64266F0D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317F21AA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  <w:tr w:rsidR="006A7319" w:rsidRPr="002B54C2" w14:paraId="4A841C37" w14:textId="77777777" w:rsidTr="002B54C2">
        <w:tc>
          <w:tcPr>
            <w:tcW w:w="537" w:type="pct"/>
          </w:tcPr>
          <w:p w14:paraId="7C87B22B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7CCB1B85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16EBBFEB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6D2E64EC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27E2A7AC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3D4747BA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72978707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3A241D4A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16848291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7491B09E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1431833B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  <w:tr w:rsidR="006A7319" w:rsidRPr="002B54C2" w14:paraId="336F5415" w14:textId="77777777" w:rsidTr="002B54C2">
        <w:tc>
          <w:tcPr>
            <w:tcW w:w="537" w:type="pct"/>
          </w:tcPr>
          <w:p w14:paraId="493B4325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018BC221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69A31DBD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31B8CCE1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1998A44A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0FE3687A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222BCFA3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05C9665A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1A683EC6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2C3CEEA0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389B288C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  <w:tr w:rsidR="006A7319" w:rsidRPr="002B54C2" w14:paraId="7C83B731" w14:textId="77777777" w:rsidTr="002B54C2">
        <w:tc>
          <w:tcPr>
            <w:tcW w:w="537" w:type="pct"/>
          </w:tcPr>
          <w:p w14:paraId="50F97F92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0E9FEAFE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2806DBC8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2A2A4267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32422C7B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2FB133F7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3C2356EF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32CADE40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2BBD0568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0D853D8D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4B970ABC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  <w:tr w:rsidR="006A7319" w:rsidRPr="002B54C2" w14:paraId="29A55632" w14:textId="77777777" w:rsidTr="002B54C2">
        <w:tc>
          <w:tcPr>
            <w:tcW w:w="537" w:type="pct"/>
          </w:tcPr>
          <w:p w14:paraId="6417DE64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8" w:type="pct"/>
          </w:tcPr>
          <w:p w14:paraId="02BB8B75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9" w:type="pct"/>
          </w:tcPr>
          <w:p w14:paraId="6FE1B4E8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49" w:type="pct"/>
          </w:tcPr>
          <w:p w14:paraId="40E62B55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591940CE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299" w:type="pct"/>
          </w:tcPr>
          <w:p w14:paraId="38D81260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398" w:type="pct"/>
          </w:tcPr>
          <w:p w14:paraId="5445CA29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499" w:type="pct"/>
          </w:tcPr>
          <w:p w14:paraId="14696635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98" w:type="pct"/>
          </w:tcPr>
          <w:p w14:paraId="2A82B488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48" w:type="pct"/>
          </w:tcPr>
          <w:p w14:paraId="73547E80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  <w:tc>
          <w:tcPr>
            <w:tcW w:w="526" w:type="pct"/>
          </w:tcPr>
          <w:p w14:paraId="0B85DE14" w14:textId="77777777" w:rsidR="006A7319" w:rsidRPr="002B54C2" w:rsidRDefault="006A7319" w:rsidP="001262EF">
            <w:pPr>
              <w:rPr>
                <w:rFonts w:ascii="Times New Roman" w:hAnsi="Times New Roman" w:cs="Times New Roman"/>
                <w:sz w:val="32"/>
                <w:lang w:val="en-GB"/>
              </w:rPr>
            </w:pPr>
          </w:p>
        </w:tc>
      </w:tr>
    </w:tbl>
    <w:p w14:paraId="46E88718" w14:textId="77777777" w:rsidR="002B54C2" w:rsidRDefault="002B54C2" w:rsidP="00665E87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sectPr w:rsidR="002B54C2" w:rsidSect="00CC736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zcyMDMzMrI0sjBX0lEKTi0uzszPAykwrAUAr2xxTCwAAAA="/>
  </w:docVars>
  <w:rsids>
    <w:rsidRoot w:val="00CC7366"/>
    <w:rsid w:val="0000242B"/>
    <w:rsid w:val="000069FD"/>
    <w:rsid w:val="00007616"/>
    <w:rsid w:val="00010F69"/>
    <w:rsid w:val="00017715"/>
    <w:rsid w:val="00017770"/>
    <w:rsid w:val="00021893"/>
    <w:rsid w:val="00021EB7"/>
    <w:rsid w:val="0002347A"/>
    <w:rsid w:val="00024924"/>
    <w:rsid w:val="000258FD"/>
    <w:rsid w:val="00030D8C"/>
    <w:rsid w:val="00031537"/>
    <w:rsid w:val="00032214"/>
    <w:rsid w:val="00034406"/>
    <w:rsid w:val="00035392"/>
    <w:rsid w:val="00037628"/>
    <w:rsid w:val="000414A3"/>
    <w:rsid w:val="00043DA4"/>
    <w:rsid w:val="000452C3"/>
    <w:rsid w:val="00055083"/>
    <w:rsid w:val="000650AD"/>
    <w:rsid w:val="000674D5"/>
    <w:rsid w:val="00077F2B"/>
    <w:rsid w:val="0008099E"/>
    <w:rsid w:val="000848C9"/>
    <w:rsid w:val="0009391A"/>
    <w:rsid w:val="000A33F2"/>
    <w:rsid w:val="000A3D07"/>
    <w:rsid w:val="000A4F03"/>
    <w:rsid w:val="000B64DC"/>
    <w:rsid w:val="000C364C"/>
    <w:rsid w:val="000D1AFC"/>
    <w:rsid w:val="000D2BBF"/>
    <w:rsid w:val="000D66C1"/>
    <w:rsid w:val="000D7019"/>
    <w:rsid w:val="000D79D3"/>
    <w:rsid w:val="000E3DCE"/>
    <w:rsid w:val="000E489C"/>
    <w:rsid w:val="000E543E"/>
    <w:rsid w:val="000E5BA2"/>
    <w:rsid w:val="000E63B1"/>
    <w:rsid w:val="000F0F88"/>
    <w:rsid w:val="000F1371"/>
    <w:rsid w:val="000F3035"/>
    <w:rsid w:val="000F5970"/>
    <w:rsid w:val="001002C0"/>
    <w:rsid w:val="00100396"/>
    <w:rsid w:val="001114C8"/>
    <w:rsid w:val="001148D6"/>
    <w:rsid w:val="00130791"/>
    <w:rsid w:val="00131386"/>
    <w:rsid w:val="001329C8"/>
    <w:rsid w:val="0013452D"/>
    <w:rsid w:val="00134697"/>
    <w:rsid w:val="00136118"/>
    <w:rsid w:val="00137D5A"/>
    <w:rsid w:val="00144549"/>
    <w:rsid w:val="0014464F"/>
    <w:rsid w:val="00162C02"/>
    <w:rsid w:val="00162C5C"/>
    <w:rsid w:val="00162F55"/>
    <w:rsid w:val="00165DFE"/>
    <w:rsid w:val="00172BCB"/>
    <w:rsid w:val="0017444B"/>
    <w:rsid w:val="001749CC"/>
    <w:rsid w:val="00190245"/>
    <w:rsid w:val="0019365F"/>
    <w:rsid w:val="001A1733"/>
    <w:rsid w:val="001A59EE"/>
    <w:rsid w:val="001B1965"/>
    <w:rsid w:val="001C625A"/>
    <w:rsid w:val="001C6725"/>
    <w:rsid w:val="001C7A3D"/>
    <w:rsid w:val="001D33E5"/>
    <w:rsid w:val="001D6C35"/>
    <w:rsid w:val="001F08E9"/>
    <w:rsid w:val="001F1139"/>
    <w:rsid w:val="001F3C02"/>
    <w:rsid w:val="001F6D2A"/>
    <w:rsid w:val="001F7FE1"/>
    <w:rsid w:val="00203EB0"/>
    <w:rsid w:val="00205C82"/>
    <w:rsid w:val="00206439"/>
    <w:rsid w:val="002256E4"/>
    <w:rsid w:val="002367E3"/>
    <w:rsid w:val="00240075"/>
    <w:rsid w:val="00241A92"/>
    <w:rsid w:val="00241B92"/>
    <w:rsid w:val="00244C00"/>
    <w:rsid w:val="00245CAB"/>
    <w:rsid w:val="00253380"/>
    <w:rsid w:val="002545B6"/>
    <w:rsid w:val="00262A2B"/>
    <w:rsid w:val="00262A37"/>
    <w:rsid w:val="0027114D"/>
    <w:rsid w:val="00273E16"/>
    <w:rsid w:val="00281ED6"/>
    <w:rsid w:val="00287E98"/>
    <w:rsid w:val="0029049D"/>
    <w:rsid w:val="00290DC5"/>
    <w:rsid w:val="00293FCC"/>
    <w:rsid w:val="0029447F"/>
    <w:rsid w:val="0029558F"/>
    <w:rsid w:val="002A1CC0"/>
    <w:rsid w:val="002A26E5"/>
    <w:rsid w:val="002A4863"/>
    <w:rsid w:val="002A6687"/>
    <w:rsid w:val="002B4B6C"/>
    <w:rsid w:val="002B54C2"/>
    <w:rsid w:val="002B5FDD"/>
    <w:rsid w:val="002D2D72"/>
    <w:rsid w:val="002D439D"/>
    <w:rsid w:val="002D4FD1"/>
    <w:rsid w:val="002E0D18"/>
    <w:rsid w:val="002E3DB6"/>
    <w:rsid w:val="002E416A"/>
    <w:rsid w:val="002E64A4"/>
    <w:rsid w:val="002E6524"/>
    <w:rsid w:val="002F0F05"/>
    <w:rsid w:val="002F2C1C"/>
    <w:rsid w:val="002F3670"/>
    <w:rsid w:val="00300117"/>
    <w:rsid w:val="00304C39"/>
    <w:rsid w:val="003064AC"/>
    <w:rsid w:val="00313CA9"/>
    <w:rsid w:val="003153F4"/>
    <w:rsid w:val="0031775F"/>
    <w:rsid w:val="00321745"/>
    <w:rsid w:val="003225E3"/>
    <w:rsid w:val="003247DD"/>
    <w:rsid w:val="003307AE"/>
    <w:rsid w:val="00333A4E"/>
    <w:rsid w:val="00335804"/>
    <w:rsid w:val="00341622"/>
    <w:rsid w:val="00344C96"/>
    <w:rsid w:val="003543DE"/>
    <w:rsid w:val="00354AAF"/>
    <w:rsid w:val="00370F57"/>
    <w:rsid w:val="00372A83"/>
    <w:rsid w:val="00372D52"/>
    <w:rsid w:val="0037302C"/>
    <w:rsid w:val="00385444"/>
    <w:rsid w:val="00387811"/>
    <w:rsid w:val="00387C34"/>
    <w:rsid w:val="003934B8"/>
    <w:rsid w:val="00393FCE"/>
    <w:rsid w:val="00394ECD"/>
    <w:rsid w:val="003A4DB5"/>
    <w:rsid w:val="003A613B"/>
    <w:rsid w:val="003B1F4E"/>
    <w:rsid w:val="003B2924"/>
    <w:rsid w:val="003B4074"/>
    <w:rsid w:val="003B4DED"/>
    <w:rsid w:val="003C1D94"/>
    <w:rsid w:val="003C6577"/>
    <w:rsid w:val="003D00BC"/>
    <w:rsid w:val="003D6A1F"/>
    <w:rsid w:val="003D7AD9"/>
    <w:rsid w:val="003E18AD"/>
    <w:rsid w:val="003E6EC0"/>
    <w:rsid w:val="003F12C0"/>
    <w:rsid w:val="004042C9"/>
    <w:rsid w:val="004068EA"/>
    <w:rsid w:val="0040792E"/>
    <w:rsid w:val="00415A80"/>
    <w:rsid w:val="00416BBD"/>
    <w:rsid w:val="00422707"/>
    <w:rsid w:val="00427ED2"/>
    <w:rsid w:val="004309A0"/>
    <w:rsid w:val="00430F6F"/>
    <w:rsid w:val="00433E33"/>
    <w:rsid w:val="004348F4"/>
    <w:rsid w:val="00437D4E"/>
    <w:rsid w:val="00443354"/>
    <w:rsid w:val="00443EBE"/>
    <w:rsid w:val="004450FE"/>
    <w:rsid w:val="00450EAF"/>
    <w:rsid w:val="004549D8"/>
    <w:rsid w:val="004554CF"/>
    <w:rsid w:val="00456DEA"/>
    <w:rsid w:val="00461725"/>
    <w:rsid w:val="00461F57"/>
    <w:rsid w:val="00466C6D"/>
    <w:rsid w:val="00473654"/>
    <w:rsid w:val="0047719F"/>
    <w:rsid w:val="00483C4D"/>
    <w:rsid w:val="00494547"/>
    <w:rsid w:val="004962DD"/>
    <w:rsid w:val="004A00FE"/>
    <w:rsid w:val="004A1F8F"/>
    <w:rsid w:val="004A22F5"/>
    <w:rsid w:val="004A35F6"/>
    <w:rsid w:val="004A48D7"/>
    <w:rsid w:val="004C2B4A"/>
    <w:rsid w:val="004C453F"/>
    <w:rsid w:val="004D54B9"/>
    <w:rsid w:val="004E2DAA"/>
    <w:rsid w:val="004F508C"/>
    <w:rsid w:val="00504613"/>
    <w:rsid w:val="00510E94"/>
    <w:rsid w:val="00511B59"/>
    <w:rsid w:val="00515CE3"/>
    <w:rsid w:val="00516CA9"/>
    <w:rsid w:val="005170C7"/>
    <w:rsid w:val="0051725D"/>
    <w:rsid w:val="0052114A"/>
    <w:rsid w:val="005213F4"/>
    <w:rsid w:val="00523BB6"/>
    <w:rsid w:val="00541DAC"/>
    <w:rsid w:val="005458AC"/>
    <w:rsid w:val="005460EC"/>
    <w:rsid w:val="00547FAC"/>
    <w:rsid w:val="00552DBC"/>
    <w:rsid w:val="00557EAB"/>
    <w:rsid w:val="00560B21"/>
    <w:rsid w:val="00562245"/>
    <w:rsid w:val="0056529D"/>
    <w:rsid w:val="005653A3"/>
    <w:rsid w:val="0057234A"/>
    <w:rsid w:val="00572A95"/>
    <w:rsid w:val="00573267"/>
    <w:rsid w:val="00573B02"/>
    <w:rsid w:val="00575799"/>
    <w:rsid w:val="005763C7"/>
    <w:rsid w:val="00577BEE"/>
    <w:rsid w:val="00580EC2"/>
    <w:rsid w:val="00583656"/>
    <w:rsid w:val="00591C09"/>
    <w:rsid w:val="00593BAE"/>
    <w:rsid w:val="005944CA"/>
    <w:rsid w:val="00595FC8"/>
    <w:rsid w:val="00597D04"/>
    <w:rsid w:val="005A40F1"/>
    <w:rsid w:val="005B3200"/>
    <w:rsid w:val="005B3C97"/>
    <w:rsid w:val="005B46A2"/>
    <w:rsid w:val="005C094F"/>
    <w:rsid w:val="005D00C4"/>
    <w:rsid w:val="005D65CE"/>
    <w:rsid w:val="005E124F"/>
    <w:rsid w:val="005E3CEA"/>
    <w:rsid w:val="005F03BF"/>
    <w:rsid w:val="005F1AC8"/>
    <w:rsid w:val="005F2420"/>
    <w:rsid w:val="005F37BB"/>
    <w:rsid w:val="005F47C5"/>
    <w:rsid w:val="005F7ECE"/>
    <w:rsid w:val="00611637"/>
    <w:rsid w:val="006154EA"/>
    <w:rsid w:val="0062088B"/>
    <w:rsid w:val="006249AC"/>
    <w:rsid w:val="00627D54"/>
    <w:rsid w:val="00627E37"/>
    <w:rsid w:val="0063145D"/>
    <w:rsid w:val="0063486C"/>
    <w:rsid w:val="006352AA"/>
    <w:rsid w:val="00636BBE"/>
    <w:rsid w:val="00640C83"/>
    <w:rsid w:val="006418D5"/>
    <w:rsid w:val="0064383F"/>
    <w:rsid w:val="006451DA"/>
    <w:rsid w:val="00647CC3"/>
    <w:rsid w:val="00650055"/>
    <w:rsid w:val="0065238E"/>
    <w:rsid w:val="006572FE"/>
    <w:rsid w:val="00661427"/>
    <w:rsid w:val="00665E87"/>
    <w:rsid w:val="00667539"/>
    <w:rsid w:val="00667EBA"/>
    <w:rsid w:val="00673717"/>
    <w:rsid w:val="00686C92"/>
    <w:rsid w:val="006872CD"/>
    <w:rsid w:val="00687AEC"/>
    <w:rsid w:val="0069206F"/>
    <w:rsid w:val="00692257"/>
    <w:rsid w:val="00693D3E"/>
    <w:rsid w:val="00693D87"/>
    <w:rsid w:val="00696FCA"/>
    <w:rsid w:val="006972A4"/>
    <w:rsid w:val="006A006C"/>
    <w:rsid w:val="006A6BE2"/>
    <w:rsid w:val="006A6E5C"/>
    <w:rsid w:val="006A7319"/>
    <w:rsid w:val="006B5B99"/>
    <w:rsid w:val="006B6BE6"/>
    <w:rsid w:val="006B77A0"/>
    <w:rsid w:val="006C44AD"/>
    <w:rsid w:val="006C4B1D"/>
    <w:rsid w:val="006C57A8"/>
    <w:rsid w:val="006D147A"/>
    <w:rsid w:val="006D3456"/>
    <w:rsid w:val="006D7120"/>
    <w:rsid w:val="006E19F9"/>
    <w:rsid w:val="006E58F7"/>
    <w:rsid w:val="006E61B4"/>
    <w:rsid w:val="006F039D"/>
    <w:rsid w:val="00700341"/>
    <w:rsid w:val="007014C6"/>
    <w:rsid w:val="00701C0D"/>
    <w:rsid w:val="00702271"/>
    <w:rsid w:val="007061D6"/>
    <w:rsid w:val="00707E1E"/>
    <w:rsid w:val="00707FEE"/>
    <w:rsid w:val="00711CD0"/>
    <w:rsid w:val="00712DF3"/>
    <w:rsid w:val="00714EB5"/>
    <w:rsid w:val="00717F2C"/>
    <w:rsid w:val="00731A08"/>
    <w:rsid w:val="007340FE"/>
    <w:rsid w:val="00736703"/>
    <w:rsid w:val="00736C22"/>
    <w:rsid w:val="00740685"/>
    <w:rsid w:val="00740A5F"/>
    <w:rsid w:val="00757B10"/>
    <w:rsid w:val="00762551"/>
    <w:rsid w:val="00771DC6"/>
    <w:rsid w:val="00772909"/>
    <w:rsid w:val="00774672"/>
    <w:rsid w:val="007800D2"/>
    <w:rsid w:val="007808F0"/>
    <w:rsid w:val="00780B59"/>
    <w:rsid w:val="007825A2"/>
    <w:rsid w:val="00790D01"/>
    <w:rsid w:val="00790D87"/>
    <w:rsid w:val="007A0A4A"/>
    <w:rsid w:val="007A3149"/>
    <w:rsid w:val="007A3502"/>
    <w:rsid w:val="007A5371"/>
    <w:rsid w:val="007B0BDD"/>
    <w:rsid w:val="007B1C18"/>
    <w:rsid w:val="007B75F2"/>
    <w:rsid w:val="007C0FE3"/>
    <w:rsid w:val="007C2F38"/>
    <w:rsid w:val="007C77CE"/>
    <w:rsid w:val="007D3228"/>
    <w:rsid w:val="007D4A41"/>
    <w:rsid w:val="007E7772"/>
    <w:rsid w:val="007E7C7C"/>
    <w:rsid w:val="00800251"/>
    <w:rsid w:val="008026E1"/>
    <w:rsid w:val="008063C3"/>
    <w:rsid w:val="00807638"/>
    <w:rsid w:val="00807A3F"/>
    <w:rsid w:val="00813494"/>
    <w:rsid w:val="008138D2"/>
    <w:rsid w:val="00814DE0"/>
    <w:rsid w:val="00815BE8"/>
    <w:rsid w:val="00817598"/>
    <w:rsid w:val="00821A16"/>
    <w:rsid w:val="00822881"/>
    <w:rsid w:val="008248FD"/>
    <w:rsid w:val="00830EF5"/>
    <w:rsid w:val="0083138B"/>
    <w:rsid w:val="00837211"/>
    <w:rsid w:val="0084050A"/>
    <w:rsid w:val="00840BFB"/>
    <w:rsid w:val="00844C24"/>
    <w:rsid w:val="008468F9"/>
    <w:rsid w:val="0086033A"/>
    <w:rsid w:val="008620D0"/>
    <w:rsid w:val="008639D0"/>
    <w:rsid w:val="00872FAD"/>
    <w:rsid w:val="00876C2E"/>
    <w:rsid w:val="00880305"/>
    <w:rsid w:val="008803E0"/>
    <w:rsid w:val="008814A2"/>
    <w:rsid w:val="008905F3"/>
    <w:rsid w:val="0089377C"/>
    <w:rsid w:val="0089525E"/>
    <w:rsid w:val="0089571F"/>
    <w:rsid w:val="008A2AB7"/>
    <w:rsid w:val="008A421F"/>
    <w:rsid w:val="008A497C"/>
    <w:rsid w:val="008A66EA"/>
    <w:rsid w:val="008B6867"/>
    <w:rsid w:val="008B688C"/>
    <w:rsid w:val="008C02A5"/>
    <w:rsid w:val="008C24FB"/>
    <w:rsid w:val="008C2890"/>
    <w:rsid w:val="008C3550"/>
    <w:rsid w:val="008D7954"/>
    <w:rsid w:val="008F0B77"/>
    <w:rsid w:val="008F4619"/>
    <w:rsid w:val="008F651E"/>
    <w:rsid w:val="00901D9F"/>
    <w:rsid w:val="009020FE"/>
    <w:rsid w:val="00903B7D"/>
    <w:rsid w:val="00907D54"/>
    <w:rsid w:val="00911A4D"/>
    <w:rsid w:val="00911AA9"/>
    <w:rsid w:val="00911C69"/>
    <w:rsid w:val="009155E5"/>
    <w:rsid w:val="00926A5B"/>
    <w:rsid w:val="00926D3B"/>
    <w:rsid w:val="00926FC9"/>
    <w:rsid w:val="00927844"/>
    <w:rsid w:val="009330F7"/>
    <w:rsid w:val="00934891"/>
    <w:rsid w:val="00940898"/>
    <w:rsid w:val="009443E8"/>
    <w:rsid w:val="00944B7B"/>
    <w:rsid w:val="009464C6"/>
    <w:rsid w:val="00947096"/>
    <w:rsid w:val="0095049E"/>
    <w:rsid w:val="00950D0B"/>
    <w:rsid w:val="00952DFF"/>
    <w:rsid w:val="00954F91"/>
    <w:rsid w:val="00961B61"/>
    <w:rsid w:val="00963C0B"/>
    <w:rsid w:val="00965B14"/>
    <w:rsid w:val="00965D71"/>
    <w:rsid w:val="00966E7B"/>
    <w:rsid w:val="00967AD4"/>
    <w:rsid w:val="0097033C"/>
    <w:rsid w:val="00970F68"/>
    <w:rsid w:val="009721C5"/>
    <w:rsid w:val="00972A44"/>
    <w:rsid w:val="00993F53"/>
    <w:rsid w:val="00995035"/>
    <w:rsid w:val="00997439"/>
    <w:rsid w:val="00997E68"/>
    <w:rsid w:val="009A076D"/>
    <w:rsid w:val="009A2A63"/>
    <w:rsid w:val="009A38A0"/>
    <w:rsid w:val="009A5295"/>
    <w:rsid w:val="009A588E"/>
    <w:rsid w:val="009B14EF"/>
    <w:rsid w:val="009B25CC"/>
    <w:rsid w:val="009B2A42"/>
    <w:rsid w:val="009B435E"/>
    <w:rsid w:val="009B4D9B"/>
    <w:rsid w:val="009C0A2F"/>
    <w:rsid w:val="009D53B8"/>
    <w:rsid w:val="009D5BDC"/>
    <w:rsid w:val="009E14E2"/>
    <w:rsid w:val="009E2158"/>
    <w:rsid w:val="009F03CE"/>
    <w:rsid w:val="009F7D06"/>
    <w:rsid w:val="00A0033E"/>
    <w:rsid w:val="00A014EC"/>
    <w:rsid w:val="00A02E6C"/>
    <w:rsid w:val="00A04741"/>
    <w:rsid w:val="00A04E2F"/>
    <w:rsid w:val="00A05011"/>
    <w:rsid w:val="00A06757"/>
    <w:rsid w:val="00A14423"/>
    <w:rsid w:val="00A1687F"/>
    <w:rsid w:val="00A25025"/>
    <w:rsid w:val="00A305FD"/>
    <w:rsid w:val="00A32CD3"/>
    <w:rsid w:val="00A333E3"/>
    <w:rsid w:val="00A3423E"/>
    <w:rsid w:val="00A35A90"/>
    <w:rsid w:val="00A40E64"/>
    <w:rsid w:val="00A45E00"/>
    <w:rsid w:val="00A4637F"/>
    <w:rsid w:val="00A47E2D"/>
    <w:rsid w:val="00A54EAF"/>
    <w:rsid w:val="00A64962"/>
    <w:rsid w:val="00A74D19"/>
    <w:rsid w:val="00A75586"/>
    <w:rsid w:val="00A8121C"/>
    <w:rsid w:val="00A864D5"/>
    <w:rsid w:val="00A92678"/>
    <w:rsid w:val="00A95D6D"/>
    <w:rsid w:val="00A96B27"/>
    <w:rsid w:val="00A97A6F"/>
    <w:rsid w:val="00AA2A42"/>
    <w:rsid w:val="00AA393C"/>
    <w:rsid w:val="00AA3E0E"/>
    <w:rsid w:val="00AA6031"/>
    <w:rsid w:val="00AB2129"/>
    <w:rsid w:val="00AB48CE"/>
    <w:rsid w:val="00AC1935"/>
    <w:rsid w:val="00AC7EB6"/>
    <w:rsid w:val="00AD38A2"/>
    <w:rsid w:val="00AE04EF"/>
    <w:rsid w:val="00AE19F5"/>
    <w:rsid w:val="00AE2329"/>
    <w:rsid w:val="00AE6F58"/>
    <w:rsid w:val="00AE7301"/>
    <w:rsid w:val="00AF24CC"/>
    <w:rsid w:val="00AF3DD8"/>
    <w:rsid w:val="00AF5E97"/>
    <w:rsid w:val="00B10048"/>
    <w:rsid w:val="00B11A39"/>
    <w:rsid w:val="00B168CC"/>
    <w:rsid w:val="00B23210"/>
    <w:rsid w:val="00B34BC1"/>
    <w:rsid w:val="00B35296"/>
    <w:rsid w:val="00B366A2"/>
    <w:rsid w:val="00B53F45"/>
    <w:rsid w:val="00B57AE4"/>
    <w:rsid w:val="00B62656"/>
    <w:rsid w:val="00B63598"/>
    <w:rsid w:val="00B64B21"/>
    <w:rsid w:val="00B81D27"/>
    <w:rsid w:val="00B8439E"/>
    <w:rsid w:val="00B8699E"/>
    <w:rsid w:val="00B93146"/>
    <w:rsid w:val="00BA6E00"/>
    <w:rsid w:val="00BB054D"/>
    <w:rsid w:val="00BB7C09"/>
    <w:rsid w:val="00BC2803"/>
    <w:rsid w:val="00BC3D66"/>
    <w:rsid w:val="00BD1E99"/>
    <w:rsid w:val="00BD1FA1"/>
    <w:rsid w:val="00BD3CEE"/>
    <w:rsid w:val="00BE0FC9"/>
    <w:rsid w:val="00BF0211"/>
    <w:rsid w:val="00BF0F11"/>
    <w:rsid w:val="00BF1B9D"/>
    <w:rsid w:val="00BF2366"/>
    <w:rsid w:val="00BF28CE"/>
    <w:rsid w:val="00BF4F56"/>
    <w:rsid w:val="00C00BB6"/>
    <w:rsid w:val="00C03D77"/>
    <w:rsid w:val="00C049B0"/>
    <w:rsid w:val="00C04BC3"/>
    <w:rsid w:val="00C164B0"/>
    <w:rsid w:val="00C16B19"/>
    <w:rsid w:val="00C173A4"/>
    <w:rsid w:val="00C310F8"/>
    <w:rsid w:val="00C371A5"/>
    <w:rsid w:val="00C37B58"/>
    <w:rsid w:val="00C473B7"/>
    <w:rsid w:val="00C474AB"/>
    <w:rsid w:val="00C51175"/>
    <w:rsid w:val="00C51258"/>
    <w:rsid w:val="00C5334D"/>
    <w:rsid w:val="00C634C5"/>
    <w:rsid w:val="00C65B83"/>
    <w:rsid w:val="00C83CB7"/>
    <w:rsid w:val="00C84678"/>
    <w:rsid w:val="00C91D9E"/>
    <w:rsid w:val="00C94168"/>
    <w:rsid w:val="00C95F06"/>
    <w:rsid w:val="00CA4E96"/>
    <w:rsid w:val="00CA556D"/>
    <w:rsid w:val="00CA6B41"/>
    <w:rsid w:val="00CA7485"/>
    <w:rsid w:val="00CA7B31"/>
    <w:rsid w:val="00CB0840"/>
    <w:rsid w:val="00CB1661"/>
    <w:rsid w:val="00CB175D"/>
    <w:rsid w:val="00CB72DF"/>
    <w:rsid w:val="00CB7E96"/>
    <w:rsid w:val="00CC3CFD"/>
    <w:rsid w:val="00CC5F4C"/>
    <w:rsid w:val="00CC7366"/>
    <w:rsid w:val="00CD192A"/>
    <w:rsid w:val="00CE2761"/>
    <w:rsid w:val="00CF2ED4"/>
    <w:rsid w:val="00CF41C2"/>
    <w:rsid w:val="00D00456"/>
    <w:rsid w:val="00D01D46"/>
    <w:rsid w:val="00D10152"/>
    <w:rsid w:val="00D10224"/>
    <w:rsid w:val="00D15926"/>
    <w:rsid w:val="00D2551F"/>
    <w:rsid w:val="00D32298"/>
    <w:rsid w:val="00D37D6B"/>
    <w:rsid w:val="00D42248"/>
    <w:rsid w:val="00D42565"/>
    <w:rsid w:val="00D457AF"/>
    <w:rsid w:val="00D554E9"/>
    <w:rsid w:val="00D5553F"/>
    <w:rsid w:val="00D56B63"/>
    <w:rsid w:val="00D61171"/>
    <w:rsid w:val="00D62EAD"/>
    <w:rsid w:val="00D67EBC"/>
    <w:rsid w:val="00D714E2"/>
    <w:rsid w:val="00D722C4"/>
    <w:rsid w:val="00D75211"/>
    <w:rsid w:val="00D80D1A"/>
    <w:rsid w:val="00D9153C"/>
    <w:rsid w:val="00D952EE"/>
    <w:rsid w:val="00D95B5F"/>
    <w:rsid w:val="00DA347C"/>
    <w:rsid w:val="00DA3948"/>
    <w:rsid w:val="00DA6E0E"/>
    <w:rsid w:val="00DA7939"/>
    <w:rsid w:val="00DB13A0"/>
    <w:rsid w:val="00DB6D46"/>
    <w:rsid w:val="00DC2535"/>
    <w:rsid w:val="00DC57FF"/>
    <w:rsid w:val="00DC772A"/>
    <w:rsid w:val="00DD1365"/>
    <w:rsid w:val="00DD6507"/>
    <w:rsid w:val="00DE484C"/>
    <w:rsid w:val="00DE543B"/>
    <w:rsid w:val="00DE661D"/>
    <w:rsid w:val="00DF47BD"/>
    <w:rsid w:val="00DF73CD"/>
    <w:rsid w:val="00E00E5B"/>
    <w:rsid w:val="00E01B9B"/>
    <w:rsid w:val="00E01BA0"/>
    <w:rsid w:val="00E05302"/>
    <w:rsid w:val="00E07684"/>
    <w:rsid w:val="00E12ADE"/>
    <w:rsid w:val="00E17B1A"/>
    <w:rsid w:val="00E2097D"/>
    <w:rsid w:val="00E316FD"/>
    <w:rsid w:val="00E31858"/>
    <w:rsid w:val="00E37151"/>
    <w:rsid w:val="00E425C0"/>
    <w:rsid w:val="00E46E4E"/>
    <w:rsid w:val="00E47094"/>
    <w:rsid w:val="00E5088C"/>
    <w:rsid w:val="00E51814"/>
    <w:rsid w:val="00E51BC0"/>
    <w:rsid w:val="00E51D13"/>
    <w:rsid w:val="00E63197"/>
    <w:rsid w:val="00E64A29"/>
    <w:rsid w:val="00E65C7A"/>
    <w:rsid w:val="00E66B7E"/>
    <w:rsid w:val="00E67777"/>
    <w:rsid w:val="00E745AB"/>
    <w:rsid w:val="00E778C5"/>
    <w:rsid w:val="00E8276D"/>
    <w:rsid w:val="00E91AF2"/>
    <w:rsid w:val="00E93FB6"/>
    <w:rsid w:val="00E94CA8"/>
    <w:rsid w:val="00E95A77"/>
    <w:rsid w:val="00E97408"/>
    <w:rsid w:val="00EA466F"/>
    <w:rsid w:val="00EA5D93"/>
    <w:rsid w:val="00EB4EA1"/>
    <w:rsid w:val="00EB6C1B"/>
    <w:rsid w:val="00EC5FBC"/>
    <w:rsid w:val="00ED0E49"/>
    <w:rsid w:val="00EE02B4"/>
    <w:rsid w:val="00EE1CEC"/>
    <w:rsid w:val="00EE27D4"/>
    <w:rsid w:val="00EE67F9"/>
    <w:rsid w:val="00EF01C2"/>
    <w:rsid w:val="00EF03DC"/>
    <w:rsid w:val="00EF1187"/>
    <w:rsid w:val="00EF2218"/>
    <w:rsid w:val="00EF22DA"/>
    <w:rsid w:val="00EF4609"/>
    <w:rsid w:val="00EF5975"/>
    <w:rsid w:val="00F11754"/>
    <w:rsid w:val="00F16520"/>
    <w:rsid w:val="00F1728E"/>
    <w:rsid w:val="00F179E6"/>
    <w:rsid w:val="00F2143E"/>
    <w:rsid w:val="00F224A5"/>
    <w:rsid w:val="00F24F89"/>
    <w:rsid w:val="00F30B53"/>
    <w:rsid w:val="00F314B5"/>
    <w:rsid w:val="00F332A6"/>
    <w:rsid w:val="00F36B3E"/>
    <w:rsid w:val="00F50D62"/>
    <w:rsid w:val="00F60067"/>
    <w:rsid w:val="00F60203"/>
    <w:rsid w:val="00F64431"/>
    <w:rsid w:val="00F72584"/>
    <w:rsid w:val="00F73BB1"/>
    <w:rsid w:val="00F73E2F"/>
    <w:rsid w:val="00F8627C"/>
    <w:rsid w:val="00F90787"/>
    <w:rsid w:val="00F95F7F"/>
    <w:rsid w:val="00F96448"/>
    <w:rsid w:val="00F96A84"/>
    <w:rsid w:val="00FA391F"/>
    <w:rsid w:val="00FA4D37"/>
    <w:rsid w:val="00FA6447"/>
    <w:rsid w:val="00FB3B9A"/>
    <w:rsid w:val="00FC1E6E"/>
    <w:rsid w:val="00FC778A"/>
    <w:rsid w:val="00FD08A5"/>
    <w:rsid w:val="00FD365A"/>
    <w:rsid w:val="00FD3A27"/>
    <w:rsid w:val="00FD401E"/>
    <w:rsid w:val="00FD46C0"/>
    <w:rsid w:val="00FD7EB9"/>
    <w:rsid w:val="00FE0468"/>
    <w:rsid w:val="00FE694C"/>
    <w:rsid w:val="00FE7B0B"/>
    <w:rsid w:val="00FF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699946"/>
  <w15:docId w15:val="{A36E1A28-D694-4E4E-9437-26298AB31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CC7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ChF</Company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Agnieszka</cp:lastModifiedBy>
  <cp:revision>4</cp:revision>
  <cp:lastPrinted>2020-06-16T10:33:00Z</cp:lastPrinted>
  <dcterms:created xsi:type="dcterms:W3CDTF">2019-04-18T08:32:00Z</dcterms:created>
  <dcterms:modified xsi:type="dcterms:W3CDTF">2020-06-16T10:57:00Z</dcterms:modified>
</cp:coreProperties>
</file>